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534FAEEB" w:rsidR="00B675F7" w:rsidRPr="0048012E" w:rsidRDefault="00397DF4" w:rsidP="00397DF4">
      <w:pPr>
        <w:spacing w:after="0"/>
        <w:jc w:val="center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</w:t>
      </w:r>
      <w:r w:rsidR="00610234"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Agenda</w:t>
      </w:r>
    </w:p>
    <w:p w14:paraId="165908D0" w14:textId="0C54524B" w:rsidR="00557DD2" w:rsidRDefault="00DB5005" w:rsidP="00557DD2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9F57CD">
        <w:rPr>
          <w:sz w:val="28"/>
          <w:szCs w:val="28"/>
        </w:rPr>
        <w:t>February 24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D90C8A">
        <w:rPr>
          <w:sz w:val="28"/>
          <w:szCs w:val="28"/>
        </w:rPr>
        <w:t>6</w:t>
      </w:r>
      <w:r w:rsidR="04AD2024" w:rsidRPr="0048012E">
        <w:rPr>
          <w:sz w:val="28"/>
          <w:szCs w:val="28"/>
        </w:rPr>
        <w:t xml:space="preserve"> - 6:</w:t>
      </w:r>
      <w:r w:rsidR="009D0806">
        <w:rPr>
          <w:sz w:val="28"/>
          <w:szCs w:val="28"/>
        </w:rPr>
        <w:t>00pm</w:t>
      </w:r>
    </w:p>
    <w:p w14:paraId="0A9BCD57" w14:textId="4CBD9FDF" w:rsidR="00557DD2" w:rsidRPr="009D0806" w:rsidRDefault="004F592C" w:rsidP="00557DD2">
      <w:pPr>
        <w:spacing w:after="0"/>
        <w:rPr>
          <w:sz w:val="28"/>
          <w:szCs w:val="28"/>
        </w:rPr>
      </w:pPr>
      <w:r w:rsidRPr="009D0806">
        <w:rPr>
          <w:sz w:val="36"/>
          <w:szCs w:val="36"/>
        </w:rPr>
        <w:t xml:space="preserve">                      </w:t>
      </w:r>
      <w:r w:rsidR="009D0806" w:rsidRPr="009D0806">
        <w:rPr>
          <w:sz w:val="36"/>
          <w:szCs w:val="36"/>
        </w:rPr>
        <w:t xml:space="preserve">                     </w:t>
      </w:r>
      <w:r w:rsidR="00557DD2" w:rsidRPr="009D0806">
        <w:rPr>
          <w:rFonts w:eastAsia="Arial"/>
          <w:sz w:val="28"/>
          <w:szCs w:val="28"/>
        </w:rPr>
        <w:t>Stem Literacy Lab- Main Office Building</w:t>
      </w:r>
    </w:p>
    <w:p w14:paraId="799B77B3" w14:textId="1621333D" w:rsidR="00DB5005" w:rsidRPr="009D0806" w:rsidRDefault="00DB5005" w:rsidP="004F592C">
      <w:pPr>
        <w:spacing w:after="0"/>
        <w:rPr>
          <w:sz w:val="28"/>
          <w:szCs w:val="28"/>
        </w:rPr>
      </w:pPr>
    </w:p>
    <w:p w14:paraId="15BE0562" w14:textId="149D556B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2D07F260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A002976" w14:textId="6F2C82E7" w:rsidR="00F5099D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913D83">
        <w:rPr>
          <w:rFonts w:asciiTheme="minorHAnsi" w:eastAsia="Arial" w:hAnsiTheme="minorHAnsi" w:cstheme="minorHAnsi"/>
          <w:sz w:val="24"/>
          <w:szCs w:val="24"/>
        </w:rPr>
        <w:t xml:space="preserve"> Minutes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 from </w:t>
      </w:r>
      <w:r w:rsidR="009F57CD">
        <w:rPr>
          <w:rFonts w:asciiTheme="minorHAnsi" w:eastAsia="Arial" w:hAnsiTheme="minorHAnsi" w:cstheme="minorHAnsi"/>
          <w:sz w:val="24"/>
          <w:szCs w:val="24"/>
        </w:rPr>
        <w:t>January 20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3AF525FE" w14:textId="6851C983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6D6C2BF8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</w:p>
    <w:p w14:paraId="26DA44C9" w14:textId="495392AF" w:rsidR="008E445A" w:rsidRPr="00B362CB" w:rsidRDefault="00E015EF" w:rsidP="00B362C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51048">
        <w:rPr>
          <w:rFonts w:asciiTheme="minorHAnsi" w:eastAsia="Times New Roman" w:hAnsiTheme="minorHAnsi" w:cstheme="minorHAnsi"/>
          <w:sz w:val="24"/>
          <w:szCs w:val="24"/>
        </w:rPr>
        <w:t>6:</w:t>
      </w:r>
      <w:r w:rsidR="00A50DE5" w:rsidRPr="00951048">
        <w:rPr>
          <w:rFonts w:asciiTheme="minorHAnsi" w:eastAsia="Times New Roman" w:hAnsiTheme="minorHAnsi" w:cstheme="minorHAnsi"/>
          <w:sz w:val="24"/>
          <w:szCs w:val="24"/>
        </w:rPr>
        <w:t>15</w:t>
      </w:r>
      <w:r w:rsidRPr="00951048">
        <w:rPr>
          <w:rFonts w:asciiTheme="minorHAnsi" w:eastAsia="Times New Roman" w:hAnsiTheme="minorHAnsi" w:cstheme="minorHAnsi"/>
          <w:sz w:val="24"/>
          <w:szCs w:val="24"/>
        </w:rPr>
        <w:t xml:space="preserve"> PM </w:t>
      </w:r>
      <w:r w:rsidR="00C96AF3" w:rsidRPr="00951048">
        <w:rPr>
          <w:rFonts w:asciiTheme="minorHAnsi" w:eastAsia="Times New Roman" w:hAnsiTheme="minorHAnsi" w:cstheme="minorHAnsi"/>
          <w:sz w:val="24"/>
          <w:szCs w:val="24"/>
        </w:rPr>
        <w:t xml:space="preserve"> - </w:t>
      </w:r>
      <w:r w:rsidR="00B362CB" w:rsidRPr="00951048">
        <w:rPr>
          <w:rFonts w:asciiTheme="minorHAnsi" w:eastAsia="Times New Roman" w:hAnsiTheme="minorHAnsi" w:cstheme="minorHAnsi"/>
          <w:sz w:val="24"/>
          <w:szCs w:val="24"/>
        </w:rPr>
        <w:t xml:space="preserve">Discuss </w:t>
      </w:r>
      <w:r w:rsidR="00743925" w:rsidRPr="00951048">
        <w:rPr>
          <w:rFonts w:asciiTheme="minorHAnsi" w:hAnsiTheme="minorHAnsi" w:cstheme="minorHAnsi"/>
          <w:sz w:val="24"/>
          <w:szCs w:val="24"/>
        </w:rPr>
        <w:t>student dismissal</w:t>
      </w:r>
      <w:r w:rsidR="00743925">
        <w:rPr>
          <w:rFonts w:asciiTheme="minorHAnsi" w:hAnsiTheme="minorHAnsi" w:cstheme="minorHAnsi"/>
          <w:sz w:val="24"/>
          <w:szCs w:val="24"/>
        </w:rPr>
        <w:t xml:space="preserve"> appeal process timeline for parents to appeal a dismissal</w:t>
      </w:r>
      <w:r w:rsidR="00143FC2">
        <w:rPr>
          <w:rFonts w:asciiTheme="minorHAnsi" w:hAnsiTheme="minorHAnsi" w:cstheme="minorHAnsi"/>
          <w:sz w:val="24"/>
          <w:szCs w:val="24"/>
        </w:rPr>
        <w:t>-</w:t>
      </w:r>
      <w:r w:rsidR="00007CC8" w:rsidRPr="00143FC2">
        <w:rPr>
          <w:rFonts w:asciiTheme="minorHAnsi" w:eastAsia="Times New Roman" w:hAnsiTheme="minorHAnsi" w:cstheme="minorHAnsi"/>
          <w:sz w:val="24"/>
          <w:szCs w:val="24"/>
        </w:rPr>
        <w:t>discussion/action.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62AB66EE" w:rsidR="00CF61DE" w:rsidRPr="003A72E0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</w:t>
      </w:r>
      <w:r w:rsidR="00007CC8">
        <w:rPr>
          <w:rFonts w:asciiTheme="minorHAnsi" w:hAnsiTheme="minorHAnsi" w:cstheme="minorHAnsi"/>
          <w:sz w:val="24"/>
          <w:szCs w:val="24"/>
        </w:rPr>
        <w:t>3</w:t>
      </w:r>
      <w:r w:rsidR="001F5033">
        <w:rPr>
          <w:rFonts w:asciiTheme="minorHAnsi" w:hAnsiTheme="minorHAnsi" w:cstheme="minorHAnsi"/>
          <w:sz w:val="24"/>
          <w:szCs w:val="24"/>
        </w:rPr>
        <w:t>0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4BFAC81A" w:rsidR="002878ED" w:rsidRPr="003A72E0" w:rsidRDefault="00007CC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4</w:t>
      </w:r>
      <w:r w:rsidR="001F5033">
        <w:rPr>
          <w:rFonts w:asciiTheme="minorHAnsi" w:hAnsiTheme="minorHAnsi" w:cstheme="minorHAnsi"/>
          <w:sz w:val="24"/>
          <w:szCs w:val="24"/>
        </w:rPr>
        <w:t>0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27CDDB04" w:rsidR="00D6693A" w:rsidRPr="00D336B0" w:rsidRDefault="00007CC8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6:5</w:t>
      </w:r>
      <w:r w:rsidR="001F5033">
        <w:rPr>
          <w:rFonts w:asciiTheme="minorHAnsi" w:eastAsia="Arial" w:hAnsiTheme="minorHAnsi" w:cstheme="minorHAnsi"/>
          <w:sz w:val="24"/>
          <w:szCs w:val="24"/>
        </w:rPr>
        <w:t>0</w:t>
      </w:r>
      <w:r w:rsidR="008057BA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  <w:r w:rsidR="00EE5D75">
        <w:rPr>
          <w:rFonts w:asciiTheme="minorHAnsi" w:eastAsia="Arial" w:hAnsiTheme="minorHAnsi" w:cstheme="minorHAnsi"/>
          <w:sz w:val="24"/>
          <w:szCs w:val="24"/>
        </w:rPr>
        <w:t xml:space="preserve"> Brent Appy</w:t>
      </w:r>
      <w:r w:rsidR="00555D84">
        <w:rPr>
          <w:rFonts w:asciiTheme="minorHAnsi" w:eastAsia="Arial" w:hAnsiTheme="minorHAnsi" w:cstheme="minorHAnsi"/>
          <w:sz w:val="24"/>
          <w:szCs w:val="24"/>
        </w:rPr>
        <w:t>.</w:t>
      </w: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0A82D548" w:rsidR="00836B2D" w:rsidRPr="008E5104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</w:t>
      </w:r>
      <w:r w:rsidR="001F5033">
        <w:rPr>
          <w:rFonts w:asciiTheme="minorHAnsi" w:hAnsiTheme="minorHAnsi" w:cstheme="minorHAnsi"/>
          <w:sz w:val="24"/>
          <w:szCs w:val="24"/>
        </w:rPr>
        <w:t>4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EC5E35">
        <w:rPr>
          <w:rFonts w:asciiTheme="minorHAnsi" w:hAnsiTheme="minorHAnsi" w:cstheme="minorHAnsi"/>
          <w:sz w:val="24"/>
          <w:szCs w:val="24"/>
        </w:rPr>
        <w:t>:</w:t>
      </w:r>
      <w:r w:rsidR="00284147">
        <w:rPr>
          <w:rFonts w:asciiTheme="minorHAnsi" w:hAnsiTheme="minorHAnsi" w:cstheme="minorHAnsi"/>
          <w:sz w:val="24"/>
          <w:szCs w:val="24"/>
        </w:rPr>
        <w:t xml:space="preserve"> </w:t>
      </w:r>
      <w:r w:rsidR="00CC289A">
        <w:rPr>
          <w:rFonts w:asciiTheme="minorHAnsi" w:hAnsiTheme="minorHAnsi" w:cstheme="minorHAnsi"/>
          <w:sz w:val="24"/>
          <w:szCs w:val="24"/>
        </w:rPr>
        <w:t>Board interview workshop</w:t>
      </w:r>
      <w:r w:rsidR="00555D84">
        <w:rPr>
          <w:rFonts w:asciiTheme="minorHAnsi" w:hAnsiTheme="minorHAnsi" w:cstheme="minorHAnsi"/>
          <w:sz w:val="24"/>
          <w:szCs w:val="24"/>
        </w:rPr>
        <w:t>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3937040D" w:rsidR="00403383" w:rsidRPr="006D09F8" w:rsidRDefault="00007CC8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</w:t>
      </w:r>
      <w:r w:rsidR="00C735DD">
        <w:rPr>
          <w:rFonts w:asciiTheme="minorHAnsi" w:hAnsiTheme="minorHAnsi" w:cstheme="minorHAnsi"/>
          <w:sz w:val="24"/>
          <w:szCs w:val="24"/>
        </w:rPr>
        <w:t>6</w:t>
      </w:r>
      <w:r w:rsidR="008057BA" w:rsidRPr="006D09F8">
        <w:rPr>
          <w:rFonts w:asciiTheme="minorHAnsi" w:hAnsiTheme="minorHAnsi" w:cstheme="minorHAnsi"/>
          <w:sz w:val="24"/>
          <w:szCs w:val="24"/>
        </w:rPr>
        <w:t xml:space="preserve"> PM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</w:t>
      </w:r>
      <w:r w:rsidR="00EC5E35">
        <w:rPr>
          <w:rFonts w:asciiTheme="minorHAnsi" w:hAnsiTheme="minorHAnsi" w:cstheme="minorHAnsi"/>
          <w:sz w:val="24"/>
          <w:szCs w:val="24"/>
        </w:rPr>
        <w:t>: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1771BFF" w14:textId="352B7898" w:rsidR="003E0C1E" w:rsidRPr="00660E51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60E51">
        <w:rPr>
          <w:rFonts w:asciiTheme="minorHAnsi" w:eastAsia="Arial" w:hAnsiTheme="minorHAnsi" w:cstheme="minorHAnsi"/>
          <w:sz w:val="24"/>
          <w:szCs w:val="24"/>
        </w:rPr>
        <w:t>6:59</w:t>
      </w:r>
      <w:r w:rsidR="008057BA" w:rsidRPr="00660E51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660E51">
        <w:rPr>
          <w:rFonts w:asciiTheme="minorHAnsi" w:eastAsia="Arial" w:hAnsiTheme="minorHAnsi" w:cstheme="minorHAnsi"/>
          <w:sz w:val="24"/>
          <w:szCs w:val="24"/>
        </w:rPr>
        <w:t>Public Announcements</w:t>
      </w:r>
      <w:r w:rsidR="00EC5E35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39402E" w:rsidRPr="00660E51">
        <w:rPr>
          <w:rFonts w:asciiTheme="minorHAnsi" w:eastAsia="Arial" w:hAnsiTheme="minorHAnsi" w:cstheme="minorHAnsi"/>
          <w:sz w:val="24"/>
          <w:szCs w:val="24"/>
        </w:rPr>
        <w:t xml:space="preserve"> Next Regular Board </w:t>
      </w:r>
      <w:r w:rsidR="00453626" w:rsidRPr="00660E51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613D41">
        <w:rPr>
          <w:rFonts w:asciiTheme="minorHAnsi" w:eastAsia="Arial" w:hAnsiTheme="minorHAnsi" w:cstheme="minorHAnsi"/>
          <w:sz w:val="24"/>
          <w:szCs w:val="24"/>
        </w:rPr>
        <w:t>March</w:t>
      </w:r>
      <w:r w:rsidR="00660E51">
        <w:rPr>
          <w:rFonts w:asciiTheme="minorHAnsi" w:eastAsia="Arial" w:hAnsiTheme="minorHAnsi" w:cstheme="minorHAnsi"/>
          <w:sz w:val="24"/>
          <w:szCs w:val="24"/>
        </w:rPr>
        <w:t xml:space="preserve"> 24, </w:t>
      </w:r>
      <w:r w:rsidR="008D29C9" w:rsidRPr="00660E51">
        <w:rPr>
          <w:rFonts w:asciiTheme="minorHAnsi" w:eastAsia="Arial" w:hAnsiTheme="minorHAnsi" w:cstheme="minorHAnsi"/>
          <w:sz w:val="24"/>
          <w:szCs w:val="24"/>
        </w:rPr>
        <w:t>202</w:t>
      </w:r>
      <w:r w:rsidR="009D2C19" w:rsidRPr="00660E51">
        <w:rPr>
          <w:rFonts w:asciiTheme="minorHAnsi" w:eastAsia="Arial" w:hAnsiTheme="minorHAnsi" w:cstheme="minorHAnsi"/>
          <w:sz w:val="24"/>
          <w:szCs w:val="24"/>
        </w:rPr>
        <w:t>6</w:t>
      </w:r>
      <w:r w:rsidR="00DF2A2F" w:rsidRPr="00660E51">
        <w:rPr>
          <w:rFonts w:asciiTheme="minorHAnsi" w:eastAsia="Arial" w:hAnsiTheme="minorHAnsi" w:cstheme="minorHAnsi"/>
          <w:sz w:val="24"/>
          <w:szCs w:val="24"/>
        </w:rPr>
        <w:t>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8AC6B77" w:rsidR="00266314" w:rsidRPr="00943A0E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007CC8">
        <w:rPr>
          <w:rFonts w:asciiTheme="minorHAnsi" w:eastAsia="Arial" w:hAnsiTheme="minorHAnsi" w:cstheme="minorHAnsi"/>
          <w:sz w:val="24"/>
          <w:szCs w:val="24"/>
        </w:rPr>
        <w:t>00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5C3B767C" w14:textId="77777777" w:rsidR="00943A0E" w:rsidRDefault="00943A0E" w:rsidP="00943A0E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502FFE4B" w14:textId="77777777" w:rsidR="00943A0E" w:rsidRPr="008E5104" w:rsidRDefault="00943A0E" w:rsidP="00943A0E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943A0E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AC88D" w14:textId="77777777" w:rsidR="001822F0" w:rsidRDefault="001822F0" w:rsidP="005D4645">
      <w:pPr>
        <w:spacing w:after="0" w:line="240" w:lineRule="auto"/>
      </w:pPr>
      <w:r>
        <w:separator/>
      </w:r>
    </w:p>
  </w:endnote>
  <w:endnote w:type="continuationSeparator" w:id="0">
    <w:p w14:paraId="30BB28FF" w14:textId="77777777" w:rsidR="001822F0" w:rsidRDefault="001822F0" w:rsidP="005D4645">
      <w:pPr>
        <w:spacing w:after="0" w:line="240" w:lineRule="auto"/>
      </w:pPr>
      <w:r>
        <w:continuationSeparator/>
      </w:r>
    </w:p>
  </w:endnote>
  <w:endnote w:type="continuationNotice" w:id="1">
    <w:p w14:paraId="58979137" w14:textId="77777777" w:rsidR="001822F0" w:rsidRDefault="00182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B02ED" w14:textId="77777777" w:rsidR="001822F0" w:rsidRDefault="001822F0" w:rsidP="005D4645">
      <w:pPr>
        <w:spacing w:after="0" w:line="240" w:lineRule="auto"/>
      </w:pPr>
      <w:r>
        <w:separator/>
      </w:r>
    </w:p>
  </w:footnote>
  <w:footnote w:type="continuationSeparator" w:id="0">
    <w:p w14:paraId="76153A9E" w14:textId="77777777" w:rsidR="001822F0" w:rsidRDefault="001822F0" w:rsidP="005D4645">
      <w:pPr>
        <w:spacing w:after="0" w:line="240" w:lineRule="auto"/>
      </w:pPr>
      <w:r>
        <w:continuationSeparator/>
      </w:r>
    </w:p>
  </w:footnote>
  <w:footnote w:type="continuationNotice" w:id="1">
    <w:p w14:paraId="11060FAE" w14:textId="77777777" w:rsidR="001822F0" w:rsidRDefault="00182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07CC8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3E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7066"/>
    <w:rsid w:val="000F74C2"/>
    <w:rsid w:val="00102485"/>
    <w:rsid w:val="00102CD0"/>
    <w:rsid w:val="00104823"/>
    <w:rsid w:val="001113AA"/>
    <w:rsid w:val="00111B4A"/>
    <w:rsid w:val="001140C4"/>
    <w:rsid w:val="00114A2C"/>
    <w:rsid w:val="001153C5"/>
    <w:rsid w:val="0011623B"/>
    <w:rsid w:val="00116FEC"/>
    <w:rsid w:val="001171C6"/>
    <w:rsid w:val="00121C9E"/>
    <w:rsid w:val="001271C8"/>
    <w:rsid w:val="0013160D"/>
    <w:rsid w:val="00140A39"/>
    <w:rsid w:val="0014317A"/>
    <w:rsid w:val="00143F13"/>
    <w:rsid w:val="00143FC2"/>
    <w:rsid w:val="00144AF9"/>
    <w:rsid w:val="00145607"/>
    <w:rsid w:val="00145D67"/>
    <w:rsid w:val="001460EA"/>
    <w:rsid w:val="001603EC"/>
    <w:rsid w:val="00161FBC"/>
    <w:rsid w:val="0016242D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22F0"/>
    <w:rsid w:val="00187981"/>
    <w:rsid w:val="00192631"/>
    <w:rsid w:val="0019263F"/>
    <w:rsid w:val="00192DC4"/>
    <w:rsid w:val="00194133"/>
    <w:rsid w:val="001942C5"/>
    <w:rsid w:val="001954BC"/>
    <w:rsid w:val="00195CD5"/>
    <w:rsid w:val="0019634F"/>
    <w:rsid w:val="001A0BFE"/>
    <w:rsid w:val="001A0FED"/>
    <w:rsid w:val="001A1017"/>
    <w:rsid w:val="001A43D7"/>
    <w:rsid w:val="001A46D2"/>
    <w:rsid w:val="001A508D"/>
    <w:rsid w:val="001A5741"/>
    <w:rsid w:val="001A6254"/>
    <w:rsid w:val="001A6603"/>
    <w:rsid w:val="001A7297"/>
    <w:rsid w:val="001B0755"/>
    <w:rsid w:val="001B132B"/>
    <w:rsid w:val="001B1DF3"/>
    <w:rsid w:val="001B45F6"/>
    <w:rsid w:val="001B6EE4"/>
    <w:rsid w:val="001C02B4"/>
    <w:rsid w:val="001C5C11"/>
    <w:rsid w:val="001D0FC2"/>
    <w:rsid w:val="001D6FD8"/>
    <w:rsid w:val="001E0B25"/>
    <w:rsid w:val="001E1BEC"/>
    <w:rsid w:val="001E29E5"/>
    <w:rsid w:val="001E4BE8"/>
    <w:rsid w:val="001E6167"/>
    <w:rsid w:val="001E622B"/>
    <w:rsid w:val="001F2005"/>
    <w:rsid w:val="001F20D7"/>
    <w:rsid w:val="001F5033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147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300044"/>
    <w:rsid w:val="00301275"/>
    <w:rsid w:val="00301C1A"/>
    <w:rsid w:val="00305226"/>
    <w:rsid w:val="00305581"/>
    <w:rsid w:val="00314003"/>
    <w:rsid w:val="00315A0E"/>
    <w:rsid w:val="003205A0"/>
    <w:rsid w:val="00320EFC"/>
    <w:rsid w:val="00322E21"/>
    <w:rsid w:val="0032449F"/>
    <w:rsid w:val="003307E7"/>
    <w:rsid w:val="003310DD"/>
    <w:rsid w:val="00333EC5"/>
    <w:rsid w:val="00333F60"/>
    <w:rsid w:val="003350EF"/>
    <w:rsid w:val="00337170"/>
    <w:rsid w:val="00340EE9"/>
    <w:rsid w:val="003411D4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97DF4"/>
    <w:rsid w:val="003A0D13"/>
    <w:rsid w:val="003A29C3"/>
    <w:rsid w:val="003A3470"/>
    <w:rsid w:val="003A56F8"/>
    <w:rsid w:val="003A72E0"/>
    <w:rsid w:val="003B3AF0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5355"/>
    <w:rsid w:val="003F55E3"/>
    <w:rsid w:val="003F6D4C"/>
    <w:rsid w:val="00402657"/>
    <w:rsid w:val="00403383"/>
    <w:rsid w:val="00403B57"/>
    <w:rsid w:val="00406034"/>
    <w:rsid w:val="0041195C"/>
    <w:rsid w:val="00413273"/>
    <w:rsid w:val="004159A6"/>
    <w:rsid w:val="00415CB4"/>
    <w:rsid w:val="00420D84"/>
    <w:rsid w:val="004222F5"/>
    <w:rsid w:val="00427468"/>
    <w:rsid w:val="00432606"/>
    <w:rsid w:val="0043512D"/>
    <w:rsid w:val="00435B4B"/>
    <w:rsid w:val="00436B78"/>
    <w:rsid w:val="00437102"/>
    <w:rsid w:val="00440DAA"/>
    <w:rsid w:val="004413AE"/>
    <w:rsid w:val="00443CF2"/>
    <w:rsid w:val="00444B08"/>
    <w:rsid w:val="00444FE7"/>
    <w:rsid w:val="00445000"/>
    <w:rsid w:val="00445248"/>
    <w:rsid w:val="00450709"/>
    <w:rsid w:val="00452451"/>
    <w:rsid w:val="00453626"/>
    <w:rsid w:val="00453C0A"/>
    <w:rsid w:val="00454CE7"/>
    <w:rsid w:val="0045592D"/>
    <w:rsid w:val="00461E34"/>
    <w:rsid w:val="00462ECF"/>
    <w:rsid w:val="00464BEE"/>
    <w:rsid w:val="00470CBE"/>
    <w:rsid w:val="00471304"/>
    <w:rsid w:val="00471811"/>
    <w:rsid w:val="00471F41"/>
    <w:rsid w:val="00473599"/>
    <w:rsid w:val="0047387F"/>
    <w:rsid w:val="0048012E"/>
    <w:rsid w:val="00481768"/>
    <w:rsid w:val="00481EC3"/>
    <w:rsid w:val="004863B3"/>
    <w:rsid w:val="00486B64"/>
    <w:rsid w:val="00487948"/>
    <w:rsid w:val="00490E1A"/>
    <w:rsid w:val="00494D6F"/>
    <w:rsid w:val="004A1AC8"/>
    <w:rsid w:val="004A272E"/>
    <w:rsid w:val="004A58ED"/>
    <w:rsid w:val="004A692F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4E1A"/>
    <w:rsid w:val="0050559A"/>
    <w:rsid w:val="00505EE8"/>
    <w:rsid w:val="00506430"/>
    <w:rsid w:val="00512D61"/>
    <w:rsid w:val="00512E17"/>
    <w:rsid w:val="00514A1B"/>
    <w:rsid w:val="005163C5"/>
    <w:rsid w:val="0051666E"/>
    <w:rsid w:val="005213D9"/>
    <w:rsid w:val="00524CAE"/>
    <w:rsid w:val="00531FC3"/>
    <w:rsid w:val="005355FB"/>
    <w:rsid w:val="00536298"/>
    <w:rsid w:val="00540D2F"/>
    <w:rsid w:val="00545E0C"/>
    <w:rsid w:val="00553FC0"/>
    <w:rsid w:val="00555859"/>
    <w:rsid w:val="00555D84"/>
    <w:rsid w:val="00557DD2"/>
    <w:rsid w:val="0056216E"/>
    <w:rsid w:val="005636A3"/>
    <w:rsid w:val="00563E9A"/>
    <w:rsid w:val="00564278"/>
    <w:rsid w:val="00564351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A69D2"/>
    <w:rsid w:val="005B5AB4"/>
    <w:rsid w:val="005C01B5"/>
    <w:rsid w:val="005C2DB4"/>
    <w:rsid w:val="005C3BEB"/>
    <w:rsid w:val="005C7C1C"/>
    <w:rsid w:val="005D0D08"/>
    <w:rsid w:val="005D11FB"/>
    <w:rsid w:val="005D1B1C"/>
    <w:rsid w:val="005D3CF0"/>
    <w:rsid w:val="005D4645"/>
    <w:rsid w:val="005D492F"/>
    <w:rsid w:val="005D4BE2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5C40"/>
    <w:rsid w:val="00607B08"/>
    <w:rsid w:val="00610234"/>
    <w:rsid w:val="00610DD5"/>
    <w:rsid w:val="00613D41"/>
    <w:rsid w:val="00615FD4"/>
    <w:rsid w:val="0061640E"/>
    <w:rsid w:val="00617CBB"/>
    <w:rsid w:val="00620E26"/>
    <w:rsid w:val="00622002"/>
    <w:rsid w:val="0062407F"/>
    <w:rsid w:val="006276BB"/>
    <w:rsid w:val="00632D38"/>
    <w:rsid w:val="00633DDB"/>
    <w:rsid w:val="00642414"/>
    <w:rsid w:val="00644132"/>
    <w:rsid w:val="0064445C"/>
    <w:rsid w:val="00644737"/>
    <w:rsid w:val="006453DC"/>
    <w:rsid w:val="00645E3D"/>
    <w:rsid w:val="006464C2"/>
    <w:rsid w:val="00647CA6"/>
    <w:rsid w:val="00650414"/>
    <w:rsid w:val="006533D8"/>
    <w:rsid w:val="006542F0"/>
    <w:rsid w:val="006561EF"/>
    <w:rsid w:val="00660E51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495D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F0A9A"/>
    <w:rsid w:val="006F7EA3"/>
    <w:rsid w:val="007015D4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3925"/>
    <w:rsid w:val="00744A49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91569"/>
    <w:rsid w:val="00794470"/>
    <w:rsid w:val="0079454D"/>
    <w:rsid w:val="0079783E"/>
    <w:rsid w:val="00797EE3"/>
    <w:rsid w:val="007A07A1"/>
    <w:rsid w:val="007A30BA"/>
    <w:rsid w:val="007A5A13"/>
    <w:rsid w:val="007A5BDB"/>
    <w:rsid w:val="007A6B86"/>
    <w:rsid w:val="007B007C"/>
    <w:rsid w:val="007B2A93"/>
    <w:rsid w:val="007B557A"/>
    <w:rsid w:val="007B6F11"/>
    <w:rsid w:val="007C0872"/>
    <w:rsid w:val="007C1F7A"/>
    <w:rsid w:val="007C4DC2"/>
    <w:rsid w:val="007D0228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0FFD"/>
    <w:rsid w:val="00825EB5"/>
    <w:rsid w:val="00830519"/>
    <w:rsid w:val="00831952"/>
    <w:rsid w:val="008333B7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7BD5"/>
    <w:rsid w:val="0087079B"/>
    <w:rsid w:val="0087171E"/>
    <w:rsid w:val="00872CDA"/>
    <w:rsid w:val="00875230"/>
    <w:rsid w:val="00881927"/>
    <w:rsid w:val="008827B7"/>
    <w:rsid w:val="008833C7"/>
    <w:rsid w:val="0088371B"/>
    <w:rsid w:val="00883E48"/>
    <w:rsid w:val="00887A67"/>
    <w:rsid w:val="0089206F"/>
    <w:rsid w:val="00893A94"/>
    <w:rsid w:val="008A08DC"/>
    <w:rsid w:val="008A366B"/>
    <w:rsid w:val="008A386D"/>
    <w:rsid w:val="008A696B"/>
    <w:rsid w:val="008B2511"/>
    <w:rsid w:val="008B6B09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1D42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3D83"/>
    <w:rsid w:val="00913E36"/>
    <w:rsid w:val="00915D99"/>
    <w:rsid w:val="00917B2A"/>
    <w:rsid w:val="009233A6"/>
    <w:rsid w:val="00923919"/>
    <w:rsid w:val="00925C48"/>
    <w:rsid w:val="0092670D"/>
    <w:rsid w:val="00927455"/>
    <w:rsid w:val="00930C3E"/>
    <w:rsid w:val="00931301"/>
    <w:rsid w:val="00936B47"/>
    <w:rsid w:val="00943A0E"/>
    <w:rsid w:val="00946142"/>
    <w:rsid w:val="00946E02"/>
    <w:rsid w:val="00951048"/>
    <w:rsid w:val="00951770"/>
    <w:rsid w:val="00960F23"/>
    <w:rsid w:val="00961CDD"/>
    <w:rsid w:val="009630F9"/>
    <w:rsid w:val="00963332"/>
    <w:rsid w:val="009674EB"/>
    <w:rsid w:val="009709CA"/>
    <w:rsid w:val="009743D9"/>
    <w:rsid w:val="00976273"/>
    <w:rsid w:val="00981EA8"/>
    <w:rsid w:val="00985FE5"/>
    <w:rsid w:val="0099115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0806"/>
    <w:rsid w:val="009D1345"/>
    <w:rsid w:val="009D2C19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57CD"/>
    <w:rsid w:val="009F61B8"/>
    <w:rsid w:val="009F77C2"/>
    <w:rsid w:val="00A02283"/>
    <w:rsid w:val="00A02732"/>
    <w:rsid w:val="00A10045"/>
    <w:rsid w:val="00A12589"/>
    <w:rsid w:val="00A12F4E"/>
    <w:rsid w:val="00A15918"/>
    <w:rsid w:val="00A1797C"/>
    <w:rsid w:val="00A22159"/>
    <w:rsid w:val="00A227C4"/>
    <w:rsid w:val="00A26EEA"/>
    <w:rsid w:val="00A27E2B"/>
    <w:rsid w:val="00A35787"/>
    <w:rsid w:val="00A40E9E"/>
    <w:rsid w:val="00A41888"/>
    <w:rsid w:val="00A430CC"/>
    <w:rsid w:val="00A43DF4"/>
    <w:rsid w:val="00A50DE5"/>
    <w:rsid w:val="00A512AD"/>
    <w:rsid w:val="00A513FA"/>
    <w:rsid w:val="00A51C49"/>
    <w:rsid w:val="00A51C9D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6B8"/>
    <w:rsid w:val="00A85A70"/>
    <w:rsid w:val="00A86C3B"/>
    <w:rsid w:val="00A938FD"/>
    <w:rsid w:val="00A949B4"/>
    <w:rsid w:val="00A95368"/>
    <w:rsid w:val="00A969BE"/>
    <w:rsid w:val="00AA2742"/>
    <w:rsid w:val="00AA2B87"/>
    <w:rsid w:val="00AA4244"/>
    <w:rsid w:val="00AB091C"/>
    <w:rsid w:val="00AB224C"/>
    <w:rsid w:val="00AB2514"/>
    <w:rsid w:val="00AB2649"/>
    <w:rsid w:val="00AB3739"/>
    <w:rsid w:val="00AB40C4"/>
    <w:rsid w:val="00AC0093"/>
    <w:rsid w:val="00AC2AA6"/>
    <w:rsid w:val="00AC36FC"/>
    <w:rsid w:val="00AC54FF"/>
    <w:rsid w:val="00AC567A"/>
    <w:rsid w:val="00AC668E"/>
    <w:rsid w:val="00AD19C3"/>
    <w:rsid w:val="00AD3651"/>
    <w:rsid w:val="00AD3C2D"/>
    <w:rsid w:val="00AD4041"/>
    <w:rsid w:val="00AD7022"/>
    <w:rsid w:val="00AE0020"/>
    <w:rsid w:val="00AE0A31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6DF"/>
    <w:rsid w:val="00B16E85"/>
    <w:rsid w:val="00B1782E"/>
    <w:rsid w:val="00B17FE4"/>
    <w:rsid w:val="00B20C1A"/>
    <w:rsid w:val="00B21DE1"/>
    <w:rsid w:val="00B30D41"/>
    <w:rsid w:val="00B357B0"/>
    <w:rsid w:val="00B362CB"/>
    <w:rsid w:val="00B364B2"/>
    <w:rsid w:val="00B37E5E"/>
    <w:rsid w:val="00B400F5"/>
    <w:rsid w:val="00B435BD"/>
    <w:rsid w:val="00B45C28"/>
    <w:rsid w:val="00B468ED"/>
    <w:rsid w:val="00B47126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94349"/>
    <w:rsid w:val="00BA03CA"/>
    <w:rsid w:val="00BA18BF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B68A2"/>
    <w:rsid w:val="00BC0F74"/>
    <w:rsid w:val="00BC0FD3"/>
    <w:rsid w:val="00BC168F"/>
    <w:rsid w:val="00BC4A51"/>
    <w:rsid w:val="00BC610F"/>
    <w:rsid w:val="00BC79E6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556D"/>
    <w:rsid w:val="00BF570C"/>
    <w:rsid w:val="00BF7427"/>
    <w:rsid w:val="00C021F0"/>
    <w:rsid w:val="00C048E2"/>
    <w:rsid w:val="00C05F67"/>
    <w:rsid w:val="00C06370"/>
    <w:rsid w:val="00C104F2"/>
    <w:rsid w:val="00C11539"/>
    <w:rsid w:val="00C13439"/>
    <w:rsid w:val="00C1688F"/>
    <w:rsid w:val="00C17611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8F0"/>
    <w:rsid w:val="00C62863"/>
    <w:rsid w:val="00C630A0"/>
    <w:rsid w:val="00C653C9"/>
    <w:rsid w:val="00C66115"/>
    <w:rsid w:val="00C66EA0"/>
    <w:rsid w:val="00C735DD"/>
    <w:rsid w:val="00C7478C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96AF3"/>
    <w:rsid w:val="00CA44A4"/>
    <w:rsid w:val="00CA7BD5"/>
    <w:rsid w:val="00CA7FD4"/>
    <w:rsid w:val="00CB0DA4"/>
    <w:rsid w:val="00CB1AFD"/>
    <w:rsid w:val="00CB2304"/>
    <w:rsid w:val="00CB4516"/>
    <w:rsid w:val="00CB66D3"/>
    <w:rsid w:val="00CC289A"/>
    <w:rsid w:val="00CC3EB0"/>
    <w:rsid w:val="00CD0C5C"/>
    <w:rsid w:val="00CD51AB"/>
    <w:rsid w:val="00CD67BA"/>
    <w:rsid w:val="00CD6E2A"/>
    <w:rsid w:val="00CD784B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CF64E9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5013F"/>
    <w:rsid w:val="00D511B1"/>
    <w:rsid w:val="00D53D21"/>
    <w:rsid w:val="00D5456C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1CE4"/>
    <w:rsid w:val="00D856FD"/>
    <w:rsid w:val="00D86015"/>
    <w:rsid w:val="00D90150"/>
    <w:rsid w:val="00D90C8A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12C7"/>
    <w:rsid w:val="00DE310F"/>
    <w:rsid w:val="00DE5F87"/>
    <w:rsid w:val="00DE5F94"/>
    <w:rsid w:val="00DE673A"/>
    <w:rsid w:val="00DE7D1B"/>
    <w:rsid w:val="00DF01C9"/>
    <w:rsid w:val="00DF07AB"/>
    <w:rsid w:val="00DF1255"/>
    <w:rsid w:val="00DF2A2F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19A3"/>
    <w:rsid w:val="00E84037"/>
    <w:rsid w:val="00E851E1"/>
    <w:rsid w:val="00E90202"/>
    <w:rsid w:val="00E90EA1"/>
    <w:rsid w:val="00E9681F"/>
    <w:rsid w:val="00E978B8"/>
    <w:rsid w:val="00EA41D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5E35"/>
    <w:rsid w:val="00EC65AC"/>
    <w:rsid w:val="00EC6F04"/>
    <w:rsid w:val="00ED2A52"/>
    <w:rsid w:val="00ED30E5"/>
    <w:rsid w:val="00ED5C8A"/>
    <w:rsid w:val="00ED78FB"/>
    <w:rsid w:val="00EE25B8"/>
    <w:rsid w:val="00EE5D75"/>
    <w:rsid w:val="00EE7079"/>
    <w:rsid w:val="00EF436C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172DE"/>
    <w:rsid w:val="00F220E0"/>
    <w:rsid w:val="00F316F0"/>
    <w:rsid w:val="00F334E6"/>
    <w:rsid w:val="00F345E9"/>
    <w:rsid w:val="00F416E4"/>
    <w:rsid w:val="00F438FF"/>
    <w:rsid w:val="00F43F8A"/>
    <w:rsid w:val="00F458D4"/>
    <w:rsid w:val="00F5099D"/>
    <w:rsid w:val="00F52BC2"/>
    <w:rsid w:val="00F53C41"/>
    <w:rsid w:val="00F55713"/>
    <w:rsid w:val="00F64F4D"/>
    <w:rsid w:val="00F6649B"/>
    <w:rsid w:val="00F66C38"/>
    <w:rsid w:val="00F67B99"/>
    <w:rsid w:val="00F70457"/>
    <w:rsid w:val="00F70B5D"/>
    <w:rsid w:val="00F71AC7"/>
    <w:rsid w:val="00F76CAC"/>
    <w:rsid w:val="00F8156F"/>
    <w:rsid w:val="00F86CA5"/>
    <w:rsid w:val="00F90F8A"/>
    <w:rsid w:val="00F91ABC"/>
    <w:rsid w:val="00F92ED3"/>
    <w:rsid w:val="00F94A75"/>
    <w:rsid w:val="00FA1C5A"/>
    <w:rsid w:val="00FA1CE6"/>
    <w:rsid w:val="00FA403D"/>
    <w:rsid w:val="00FA488A"/>
    <w:rsid w:val="00FA53A9"/>
    <w:rsid w:val="00FB0B2E"/>
    <w:rsid w:val="00FB4B5E"/>
    <w:rsid w:val="00FB6B48"/>
    <w:rsid w:val="00FC095D"/>
    <w:rsid w:val="00FC37DD"/>
    <w:rsid w:val="00FC447D"/>
    <w:rsid w:val="00FC7579"/>
    <w:rsid w:val="00FC7800"/>
    <w:rsid w:val="00FC7CB1"/>
    <w:rsid w:val="00FD30BB"/>
    <w:rsid w:val="00FD5649"/>
    <w:rsid w:val="00FD5D85"/>
    <w:rsid w:val="00FD5E43"/>
    <w:rsid w:val="00FD6636"/>
    <w:rsid w:val="00FD7D09"/>
    <w:rsid w:val="00FE1F08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11</cp:revision>
  <cp:lastPrinted>2025-06-17T12:31:00Z</cp:lastPrinted>
  <dcterms:created xsi:type="dcterms:W3CDTF">2026-02-03T15:40:00Z</dcterms:created>
  <dcterms:modified xsi:type="dcterms:W3CDTF">2026-02-1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